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19A720" w14:textId="75913EA2" w:rsidR="00E21960" w:rsidRDefault="00E21960" w:rsidP="00E21960">
      <w:pPr>
        <w:spacing w:line="480" w:lineRule="auto"/>
        <w:ind w:left="720" w:hanging="360"/>
        <w:jc w:val="center"/>
      </w:pPr>
      <w:r>
        <w:t>Usability Testing Questions</w:t>
      </w:r>
    </w:p>
    <w:p w14:paraId="6A51699D" w14:textId="42A27036" w:rsidR="002C2DB0" w:rsidRDefault="00E21960" w:rsidP="00E21960">
      <w:pPr>
        <w:pStyle w:val="ListParagraph"/>
        <w:numPr>
          <w:ilvl w:val="0"/>
          <w:numId w:val="1"/>
        </w:numPr>
        <w:spacing w:line="480" w:lineRule="auto"/>
      </w:pPr>
      <w:r>
        <w:t>Can you locate the information for buses?</w:t>
      </w:r>
    </w:p>
    <w:p w14:paraId="35D99443" w14:textId="704266CB" w:rsidR="00E21960" w:rsidRDefault="00E21960" w:rsidP="00E21960">
      <w:pPr>
        <w:pStyle w:val="ListParagraph"/>
        <w:numPr>
          <w:ilvl w:val="0"/>
          <w:numId w:val="1"/>
        </w:numPr>
        <w:spacing w:line="480" w:lineRule="auto"/>
      </w:pPr>
      <w:r>
        <w:t>Can you locate information on what currency is used?</w:t>
      </w:r>
    </w:p>
    <w:p w14:paraId="3E6E7933" w14:textId="257D0308" w:rsidR="00E21960" w:rsidRDefault="00E21960" w:rsidP="00E21960">
      <w:pPr>
        <w:pStyle w:val="ListParagraph"/>
        <w:numPr>
          <w:ilvl w:val="0"/>
          <w:numId w:val="1"/>
        </w:numPr>
        <w:spacing w:line="480" w:lineRule="auto"/>
      </w:pPr>
      <w:r>
        <w:t>Can you locate information on sightseeing activities?</w:t>
      </w:r>
    </w:p>
    <w:p w14:paraId="47EA0972" w14:textId="7D901378" w:rsidR="00E21960" w:rsidRDefault="00E21960" w:rsidP="00E21960">
      <w:pPr>
        <w:pStyle w:val="ListParagraph"/>
        <w:numPr>
          <w:ilvl w:val="0"/>
          <w:numId w:val="1"/>
        </w:numPr>
        <w:spacing w:line="480" w:lineRule="auto"/>
      </w:pPr>
      <w:r>
        <w:t xml:space="preserve">Can you locate information for how many supermarkets does </w:t>
      </w:r>
      <w:proofErr w:type="spellStart"/>
      <w:r w:rsidR="005F65BA">
        <w:t>Taurde</w:t>
      </w:r>
      <w:proofErr w:type="spellEnd"/>
      <w:r>
        <w:t xml:space="preserve"> have?</w:t>
      </w:r>
    </w:p>
    <w:p w14:paraId="185EDE6D" w14:textId="58B6BAB3" w:rsidR="00E21960" w:rsidRDefault="00E21960" w:rsidP="00E21960">
      <w:pPr>
        <w:pStyle w:val="ListParagraph"/>
        <w:numPr>
          <w:ilvl w:val="0"/>
          <w:numId w:val="1"/>
        </w:numPr>
        <w:spacing w:line="480" w:lineRule="auto"/>
      </w:pPr>
      <w:r>
        <w:t xml:space="preserve">Can you locate information on what is the population of </w:t>
      </w:r>
      <w:proofErr w:type="spellStart"/>
      <w:r w:rsidR="005F65BA">
        <w:t>Taurde</w:t>
      </w:r>
      <w:proofErr w:type="spellEnd"/>
      <w:r>
        <w:t>?</w:t>
      </w:r>
    </w:p>
    <w:sectPr w:rsidR="00E219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B64F12"/>
    <w:multiLevelType w:val="hybridMultilevel"/>
    <w:tmpl w:val="72C8B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sTQ0tTSzMDayNDVX0lEKTi0uzszPAykwrAUAGgEAHCwAAAA="/>
  </w:docVars>
  <w:rsids>
    <w:rsidRoot w:val="004D4E8F"/>
    <w:rsid w:val="002C2DB0"/>
    <w:rsid w:val="004D4E8F"/>
    <w:rsid w:val="005F65BA"/>
    <w:rsid w:val="00E21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178D6"/>
  <w15:chartTrackingRefBased/>
  <w15:docId w15:val="{497B884C-B146-4F3B-94AA-5DA3FA6CE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19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6</Words>
  <Characters>266</Characters>
  <Application>Microsoft Office Word</Application>
  <DocSecurity>0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e Anderson</dc:creator>
  <cp:keywords/>
  <dc:description/>
  <cp:lastModifiedBy>Jesse Anderson</cp:lastModifiedBy>
  <cp:revision>4</cp:revision>
  <dcterms:created xsi:type="dcterms:W3CDTF">2019-06-18T16:32:00Z</dcterms:created>
  <dcterms:modified xsi:type="dcterms:W3CDTF">2021-02-02T15:45:00Z</dcterms:modified>
</cp:coreProperties>
</file>